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0EC37" w14:textId="77777777" w:rsidR="009B5F8A" w:rsidRDefault="00000000">
      <w:pPr>
        <w:pStyle w:val="a4"/>
      </w:pPr>
      <w:r>
        <w:t>Лабораторная работа №4</w:t>
      </w:r>
    </w:p>
    <w:p w14:paraId="7BD2B240" w14:textId="77777777" w:rsidR="009B5F8A" w:rsidRDefault="00000000">
      <w:pPr>
        <w:pStyle w:val="a5"/>
      </w:pPr>
      <w:r>
        <w:t>Математические основы защиты информации и информационной безопасности</w:t>
      </w:r>
    </w:p>
    <w:p w14:paraId="5D0D2AE6" w14:textId="77777777" w:rsidR="009B5F8A" w:rsidRDefault="00000000">
      <w:pPr>
        <w:pStyle w:val="Author"/>
      </w:pPr>
      <w:r>
        <w:t>Дани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42186940"/>
        <w:docPartObj>
          <w:docPartGallery w:val="Table of Contents"/>
          <w:docPartUnique/>
        </w:docPartObj>
      </w:sdtPr>
      <w:sdtContent>
        <w:p w14:paraId="5D3397E3" w14:textId="77777777" w:rsidR="009B5F8A" w:rsidRDefault="00000000">
          <w:pPr>
            <w:pStyle w:val="ae"/>
          </w:pPr>
          <w:r>
            <w:t>Содержание</w:t>
          </w:r>
        </w:p>
        <w:p w14:paraId="1F56D39B" w14:textId="77777777" w:rsidR="00A15CE6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861416" w:history="1">
            <w:r w:rsidR="00A15CE6" w:rsidRPr="00DB202A">
              <w:rPr>
                <w:rStyle w:val="ad"/>
                <w:noProof/>
              </w:rPr>
              <w:t>Цель работы</w:t>
            </w:r>
            <w:r w:rsidR="00A15CE6">
              <w:rPr>
                <w:noProof/>
                <w:webHidden/>
              </w:rPr>
              <w:tab/>
            </w:r>
            <w:r w:rsidR="00A15CE6">
              <w:rPr>
                <w:noProof/>
                <w:webHidden/>
              </w:rPr>
              <w:fldChar w:fldCharType="begin"/>
            </w:r>
            <w:r w:rsidR="00A15CE6">
              <w:rPr>
                <w:noProof/>
                <w:webHidden/>
              </w:rPr>
              <w:instrText xml:space="preserve"> PAGEREF _Toc180861416 \h </w:instrText>
            </w:r>
            <w:r w:rsidR="00A15CE6">
              <w:rPr>
                <w:noProof/>
                <w:webHidden/>
              </w:rPr>
            </w:r>
            <w:r w:rsidR="00A15CE6">
              <w:rPr>
                <w:noProof/>
                <w:webHidden/>
              </w:rPr>
              <w:fldChar w:fldCharType="separate"/>
            </w:r>
            <w:r w:rsidR="00A15CE6">
              <w:rPr>
                <w:noProof/>
                <w:webHidden/>
              </w:rPr>
              <w:t>1</w:t>
            </w:r>
            <w:r w:rsidR="00A15CE6">
              <w:rPr>
                <w:noProof/>
                <w:webHidden/>
              </w:rPr>
              <w:fldChar w:fldCharType="end"/>
            </w:r>
          </w:hyperlink>
        </w:p>
        <w:p w14:paraId="6100A99D" w14:textId="77777777" w:rsidR="00A15CE6" w:rsidRDefault="00A15C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0861417" w:history="1">
            <w:r w:rsidRPr="00DB202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1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77D0BC" w14:textId="77777777" w:rsidR="00A15CE6" w:rsidRDefault="00A15C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0861418" w:history="1">
            <w:r w:rsidRPr="00DB202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1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FC14C" w14:textId="77777777" w:rsidR="00A15CE6" w:rsidRDefault="00A15C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0861419" w:history="1">
            <w:r w:rsidRPr="00DB202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1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743F8" w14:textId="77777777" w:rsidR="00A15CE6" w:rsidRDefault="00A15C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0861420" w:history="1">
            <w:r w:rsidRPr="00DB202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1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76640" w14:textId="77777777" w:rsidR="00A15CE6" w:rsidRDefault="00A15C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0861421" w:history="1">
            <w:r w:rsidRPr="00DB202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1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1A60F8" w14:textId="77777777" w:rsidR="009B5F8A" w:rsidRDefault="00000000">
          <w:r>
            <w:fldChar w:fldCharType="end"/>
          </w:r>
        </w:p>
      </w:sdtContent>
    </w:sdt>
    <w:p w14:paraId="4206DB04" w14:textId="77777777" w:rsidR="009B5F8A" w:rsidRDefault="00000000">
      <w:pPr>
        <w:pStyle w:val="1"/>
      </w:pPr>
      <w:bookmarkStart w:id="0" w:name="цель-работы"/>
      <w:bookmarkStart w:id="1" w:name="_Toc180861416"/>
      <w:r>
        <w:t>Цель работы</w:t>
      </w:r>
      <w:bookmarkEnd w:id="1"/>
    </w:p>
    <w:p w14:paraId="1C0D08E3" w14:textId="77777777" w:rsidR="009B5F8A" w:rsidRDefault="00000000">
      <w:pPr>
        <w:pStyle w:val="FirstParagraph"/>
      </w:pPr>
      <w:r>
        <w:t>Изучить различные вариации алгоритма Евклида и реализовать их программно на языке Julia.</w:t>
      </w:r>
    </w:p>
    <w:p w14:paraId="3B1ABD8A" w14:textId="77777777" w:rsidR="009B5F8A" w:rsidRDefault="00000000">
      <w:pPr>
        <w:pStyle w:val="1"/>
      </w:pPr>
      <w:bookmarkStart w:id="2" w:name="задание"/>
      <w:bookmarkStart w:id="3" w:name="_Toc180861417"/>
      <w:bookmarkEnd w:id="0"/>
      <w:r>
        <w:t>Задание</w:t>
      </w:r>
      <w:bookmarkEnd w:id="3"/>
    </w:p>
    <w:p w14:paraId="0BE61F24" w14:textId="77777777" w:rsidR="009B5F8A" w:rsidRDefault="00000000">
      <w:pPr>
        <w:pStyle w:val="Compact"/>
        <w:numPr>
          <w:ilvl w:val="0"/>
          <w:numId w:val="2"/>
        </w:numPr>
      </w:pPr>
      <w:r>
        <w:t>Изучить теоретическую часть о способах нахождения НОД</w:t>
      </w:r>
    </w:p>
    <w:p w14:paraId="164570E9" w14:textId="77777777" w:rsidR="009B5F8A" w:rsidRDefault="00000000">
      <w:pPr>
        <w:pStyle w:val="Compact"/>
        <w:numPr>
          <w:ilvl w:val="0"/>
          <w:numId w:val="2"/>
        </w:numPr>
      </w:pPr>
      <w:r>
        <w:t>Реализовать алгоритм Евклида, бинарный алгоритм Евклида, а также их расширенные варианты</w:t>
      </w:r>
    </w:p>
    <w:p w14:paraId="01096367" w14:textId="77777777" w:rsidR="009B5F8A" w:rsidRDefault="00000000">
      <w:pPr>
        <w:pStyle w:val="1"/>
      </w:pPr>
      <w:bookmarkStart w:id="4" w:name="теоретическое-введение"/>
      <w:bookmarkStart w:id="5" w:name="_Toc180861418"/>
      <w:bookmarkEnd w:id="2"/>
      <w:r>
        <w:t>Теоретическое введение</w:t>
      </w:r>
      <w:bookmarkEnd w:id="5"/>
    </w:p>
    <w:p w14:paraId="60372834" w14:textId="77777777" w:rsidR="009B5F8A" w:rsidRDefault="00000000">
      <w:pPr>
        <w:pStyle w:val="FirstParagraph"/>
      </w:pPr>
      <w:r>
        <w:rPr>
          <w:b/>
          <w:bCs/>
        </w:rPr>
        <w:t>НОД</w:t>
      </w:r>
      <w:r>
        <w:t xml:space="preserve"> (наибольший общий делитель) – это наибольшее натуральное целое число, на которое эти числа делятся без остатка.</w:t>
      </w:r>
    </w:p>
    <w:p w14:paraId="3F0E3F2A" w14:textId="77777777" w:rsidR="009B5F8A" w:rsidRDefault="00000000">
      <w:pPr>
        <w:pStyle w:val="a0"/>
      </w:pPr>
      <w:r>
        <w:rPr>
          <w:i/>
          <w:iCs/>
        </w:rPr>
        <w:t>Алгоритм Евклида</w:t>
      </w:r>
    </w:p>
    <w:p w14:paraId="2099FF42" w14:textId="77777777" w:rsidR="009B5F8A" w:rsidRDefault="00000000">
      <w:pPr>
        <w:pStyle w:val="a0"/>
      </w:pPr>
      <w:r>
        <w:t>Для нахождения наибольшего общего делителя двух чисел нужно заменить большее из чисел на остаток от деления его на меньшее и для полученной пары повторять эту процедуру, пока одно из чисел не станет равно нулю. Тогда второе число будет равно наибольшему общему делителю исходных чисел.</w:t>
      </w:r>
    </w:p>
    <w:p w14:paraId="4EE24804" w14:textId="77777777" w:rsidR="009B5F8A" w:rsidRDefault="00000000">
      <w:pPr>
        <w:pStyle w:val="a0"/>
      </w:pPr>
      <w:r>
        <w:rPr>
          <w:i/>
          <w:iCs/>
        </w:rPr>
        <w:t>Бинарный Алгоритм Евклида</w:t>
      </w:r>
    </w:p>
    <w:p w14:paraId="59F18E67" w14:textId="77777777" w:rsidR="009B5F8A" w:rsidRDefault="00000000">
      <w:pPr>
        <w:pStyle w:val="a0"/>
      </w:pPr>
      <w:r>
        <w:lastRenderedPageBreak/>
        <w:t>Метод нахождения наибольшего общего делителя двух целых чисел. Данный алгоритм «быстрее» обычного алгоритма Евклида, так как вместо медленных операций деления и умножения используются сдвиги. Но это преимущество в скорости теряется с увеличением разницы между целыми числами более чем на несколько порядков, в результате чего число итераций вычитания может многократно превышать число итераций обычного алгоритма, использующего сравнение по модулю. То есть скорость бинарных сдвигов даёт эффект только для чисел, близких друг к другу.</w:t>
      </w:r>
    </w:p>
    <w:p w14:paraId="22F0F42A" w14:textId="77777777" w:rsidR="009B5F8A" w:rsidRDefault="00000000">
      <w:pPr>
        <w:pStyle w:val="a0"/>
      </w:pPr>
      <w:r>
        <w:rPr>
          <w:i/>
          <w:iCs/>
        </w:rPr>
        <w:t>Расширенный Алгоритм Евклида</w:t>
      </w:r>
    </w:p>
    <w:p w14:paraId="10D3B492" w14:textId="77777777" w:rsidR="009B5F8A" w:rsidRDefault="00000000">
      <w:pPr>
        <w:pStyle w:val="a0"/>
      </w:pPr>
      <w:r>
        <w:t>Расширенный алгоритм возвращает не только НОД(a, b), но и коэффициенты x и y. Коэффициенты можно получить, используя рекурсивное свойство алгоритма Евклида. Уравнение Безу: a⋅x+b⋅y=gcd(a,b)</w:t>
      </w:r>
    </w:p>
    <w:p w14:paraId="24C2F931" w14:textId="77777777" w:rsidR="009B5F8A" w:rsidRDefault="00000000">
      <w:pPr>
        <w:pStyle w:val="a0"/>
      </w:pPr>
      <w:r>
        <w:rPr>
          <w:i/>
          <w:iCs/>
        </w:rPr>
        <w:t>Расширенный бинарный Алгоритм Евклида</w:t>
      </w:r>
    </w:p>
    <w:p w14:paraId="66DE9076" w14:textId="77777777" w:rsidR="009B5F8A" w:rsidRDefault="00000000">
      <w:pPr>
        <w:pStyle w:val="a0"/>
      </w:pPr>
      <w:r>
        <w:t>Расширенный бинарный алгоритм Евклида находит наибольший общий делитель (НОД) двух чисел и определяет два коэффициента x и y, такие что НОД = ax + by. Иными словами, алгоритм находит наибольший делитель и его линейное представление.</w:t>
      </w:r>
    </w:p>
    <w:p w14:paraId="0358D989" w14:textId="77777777" w:rsidR="009B5F8A" w:rsidRDefault="00000000">
      <w:pPr>
        <w:pStyle w:val="1"/>
      </w:pPr>
      <w:bookmarkStart w:id="6" w:name="выполнение-лабораторной-работы"/>
      <w:bookmarkStart w:id="7" w:name="_Toc180861419"/>
      <w:bookmarkEnd w:id="4"/>
      <w:r>
        <w:t>Выполнение лабораторной работы</w:t>
      </w:r>
      <w:bookmarkEnd w:id="7"/>
    </w:p>
    <w:p w14:paraId="029E0802" w14:textId="77777777" w:rsidR="009B5F8A" w:rsidRDefault="00000000">
      <w:pPr>
        <w:pStyle w:val="FirstParagraph"/>
        <w:rPr>
          <w:b/>
          <w:bCs/>
        </w:rPr>
      </w:pPr>
      <w:r>
        <w:rPr>
          <w:b/>
          <w:bCs/>
        </w:rPr>
        <w:t>Алгоритм Евклида</w:t>
      </w:r>
    </w:p>
    <w:p w14:paraId="678B4DCE" w14:textId="317D5AFA" w:rsidR="00A15CE6" w:rsidRPr="00A15CE6" w:rsidRDefault="00A15CE6" w:rsidP="00A15CE6">
      <w:pPr>
        <w:pStyle w:val="a0"/>
      </w:pPr>
      <w:r>
        <w:rPr>
          <w:noProof/>
        </w:rPr>
        <w:drawing>
          <wp:inline distT="0" distB="0" distL="0" distR="0" wp14:anchorId="1A75AB77" wp14:editId="51C6A0FC">
            <wp:extent cx="3284220" cy="2664061"/>
            <wp:effectExtent l="0" t="0" r="0" b="0"/>
            <wp:docPr id="31111707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14" cy="2665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5E0CA" w14:textId="77777777" w:rsidR="009B5F8A" w:rsidRDefault="00000000">
      <w:pPr>
        <w:pStyle w:val="a0"/>
      </w:pPr>
      <w:r>
        <w:t>Код для Алгоритма Евклида</w:t>
      </w:r>
    </w:p>
    <w:p w14:paraId="7D428C11" w14:textId="29B23C18" w:rsidR="00A15CE6" w:rsidRDefault="00A15CE6">
      <w:pPr>
        <w:pStyle w:val="a0"/>
      </w:pPr>
      <w:r>
        <w:rPr>
          <w:noProof/>
        </w:rPr>
        <w:drawing>
          <wp:inline distT="0" distB="0" distL="0" distR="0" wp14:anchorId="2DAEDDC8" wp14:editId="48093C8E">
            <wp:extent cx="4861560" cy="670124"/>
            <wp:effectExtent l="0" t="0" r="0" b="0"/>
            <wp:docPr id="1252107800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394" cy="67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D515F" w14:textId="77777777" w:rsidR="009B5F8A" w:rsidRDefault="00000000">
      <w:pPr>
        <w:pStyle w:val="a0"/>
      </w:pPr>
      <w:r>
        <w:t>Результат</w:t>
      </w:r>
    </w:p>
    <w:p w14:paraId="483439C7" w14:textId="43E33146" w:rsidR="00A15CE6" w:rsidRDefault="00A15CE6">
      <w:pPr>
        <w:pStyle w:val="a0"/>
      </w:pPr>
      <w:r>
        <w:rPr>
          <w:noProof/>
        </w:rPr>
        <w:lastRenderedPageBreak/>
        <w:drawing>
          <wp:inline distT="0" distB="0" distL="0" distR="0" wp14:anchorId="7DE61D39" wp14:editId="7FFC08E4">
            <wp:extent cx="3462655" cy="3384967"/>
            <wp:effectExtent l="0" t="0" r="0" b="0"/>
            <wp:docPr id="1182539349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5" cy="3387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76585" w14:textId="77777777" w:rsidR="009B5F8A" w:rsidRDefault="00000000">
      <w:pPr>
        <w:pStyle w:val="a0"/>
      </w:pPr>
      <w:r>
        <w:t>Код для бинарного Алгоритма Евклида</w:t>
      </w:r>
    </w:p>
    <w:p w14:paraId="3DD1CA22" w14:textId="26CCA867" w:rsidR="00A15CE6" w:rsidRDefault="00A15CE6">
      <w:pPr>
        <w:pStyle w:val="a0"/>
      </w:pPr>
      <w:r>
        <w:rPr>
          <w:noProof/>
        </w:rPr>
        <w:drawing>
          <wp:inline distT="0" distB="0" distL="0" distR="0" wp14:anchorId="72AE2490" wp14:editId="66D8FFA3">
            <wp:extent cx="4800600" cy="780930"/>
            <wp:effectExtent l="0" t="0" r="0" b="0"/>
            <wp:docPr id="1260263067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454" cy="782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E7CDE" w14:textId="77777777" w:rsidR="009B5F8A" w:rsidRDefault="00000000">
      <w:pPr>
        <w:pStyle w:val="a0"/>
      </w:pPr>
      <w:r>
        <w:t>Результат</w:t>
      </w:r>
    </w:p>
    <w:p w14:paraId="295D3E25" w14:textId="7FDE9347" w:rsidR="00A15CE6" w:rsidRDefault="00A15CE6">
      <w:pPr>
        <w:pStyle w:val="a0"/>
      </w:pPr>
      <w:r>
        <w:rPr>
          <w:noProof/>
        </w:rPr>
        <w:drawing>
          <wp:inline distT="0" distB="0" distL="0" distR="0" wp14:anchorId="52FA4F66" wp14:editId="50904003">
            <wp:extent cx="3307080" cy="2945751"/>
            <wp:effectExtent l="0" t="0" r="0" b="0"/>
            <wp:docPr id="1288789854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633" cy="2949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90ED6" w14:textId="77777777" w:rsidR="009B5F8A" w:rsidRDefault="00000000">
      <w:pPr>
        <w:pStyle w:val="a0"/>
      </w:pPr>
      <w:r>
        <w:t>Код для расширенного Алгоритма Евклида</w:t>
      </w:r>
    </w:p>
    <w:p w14:paraId="67C1244A" w14:textId="13BC1718" w:rsidR="00A15CE6" w:rsidRDefault="00A15CE6">
      <w:pPr>
        <w:pStyle w:val="a0"/>
      </w:pPr>
      <w:r>
        <w:rPr>
          <w:noProof/>
        </w:rPr>
        <w:lastRenderedPageBreak/>
        <w:drawing>
          <wp:inline distT="0" distB="0" distL="0" distR="0" wp14:anchorId="217E63F4" wp14:editId="6E1D1124">
            <wp:extent cx="4823460" cy="891360"/>
            <wp:effectExtent l="0" t="0" r="0" b="0"/>
            <wp:docPr id="2064246159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7537" cy="893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B1ECD" w14:textId="77777777" w:rsidR="009B5F8A" w:rsidRDefault="00000000">
      <w:pPr>
        <w:pStyle w:val="a0"/>
      </w:pPr>
      <w:r>
        <w:t>Результат</w:t>
      </w:r>
    </w:p>
    <w:p w14:paraId="45D5DDE3" w14:textId="5620E305" w:rsidR="00A15CE6" w:rsidRDefault="00A15CE6">
      <w:pPr>
        <w:pStyle w:val="a0"/>
      </w:pPr>
      <w:r>
        <w:rPr>
          <w:noProof/>
        </w:rPr>
        <w:drawing>
          <wp:inline distT="0" distB="0" distL="0" distR="0" wp14:anchorId="550C9D6E" wp14:editId="36E824DF">
            <wp:extent cx="3577920" cy="4312920"/>
            <wp:effectExtent l="0" t="0" r="0" b="0"/>
            <wp:docPr id="135215578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2920" cy="431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99070" w14:textId="77777777" w:rsidR="009B5F8A" w:rsidRDefault="00000000">
      <w:pPr>
        <w:pStyle w:val="a0"/>
      </w:pPr>
      <w:r>
        <w:t>Код для расширенного бинарного Алгоритма Евклида</w:t>
      </w:r>
    </w:p>
    <w:p w14:paraId="32D5A16A" w14:textId="471F92F4" w:rsidR="00A15CE6" w:rsidRDefault="00A15CE6">
      <w:pPr>
        <w:pStyle w:val="a0"/>
      </w:pPr>
      <w:r>
        <w:rPr>
          <w:noProof/>
        </w:rPr>
        <w:drawing>
          <wp:inline distT="0" distB="0" distL="0" distR="0" wp14:anchorId="258AF169" wp14:editId="4A1D80DF">
            <wp:extent cx="4682240" cy="900430"/>
            <wp:effectExtent l="0" t="0" r="0" b="0"/>
            <wp:docPr id="130083028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366" cy="902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6FD18" w14:textId="77777777" w:rsidR="009B5F8A" w:rsidRDefault="00000000">
      <w:pPr>
        <w:pStyle w:val="a0"/>
      </w:pPr>
      <w:r>
        <w:t>Результат</w:t>
      </w:r>
    </w:p>
    <w:p w14:paraId="3498447B" w14:textId="77777777" w:rsidR="009B5F8A" w:rsidRDefault="00000000">
      <w:pPr>
        <w:pStyle w:val="1"/>
      </w:pPr>
      <w:bookmarkStart w:id="8" w:name="выводы"/>
      <w:bookmarkStart w:id="9" w:name="_Toc180861420"/>
      <w:bookmarkEnd w:id="6"/>
      <w:r>
        <w:t>Выводы</w:t>
      </w:r>
      <w:bookmarkEnd w:id="9"/>
    </w:p>
    <w:p w14:paraId="5087F674" w14:textId="77777777" w:rsidR="009B5F8A" w:rsidRDefault="00000000">
      <w:pPr>
        <w:pStyle w:val="FirstParagraph"/>
      </w:pPr>
      <w:r>
        <w:t>Мы изучили различные вариации алгоритма Евклида и реализовали их программно на языке Julia.</w:t>
      </w:r>
    </w:p>
    <w:p w14:paraId="0B069CD5" w14:textId="77777777" w:rsidR="009B5F8A" w:rsidRDefault="00000000">
      <w:pPr>
        <w:pStyle w:val="1"/>
      </w:pPr>
      <w:bookmarkStart w:id="10" w:name="список-литературы"/>
      <w:bookmarkStart w:id="11" w:name="_Toc180861421"/>
      <w:bookmarkEnd w:id="8"/>
      <w:r>
        <w:lastRenderedPageBreak/>
        <w:t>Список литературы</w:t>
      </w:r>
      <w:bookmarkEnd w:id="11"/>
    </w:p>
    <w:p w14:paraId="17BB3EF2" w14:textId="77777777" w:rsidR="009B5F8A" w:rsidRPr="00A15CE6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A15CE6">
        <w:rPr>
          <w:lang w:val="en-US"/>
        </w:rPr>
        <w:t>Mathematics // Julia URL: https://docs.julialang.org/en/v1/base/math/</w:t>
      </w:r>
      <w:bookmarkEnd w:id="10"/>
    </w:p>
    <w:sectPr w:rsidR="009B5F8A" w:rsidRPr="00A15CE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AEF25" w14:textId="77777777" w:rsidR="00C52C2B" w:rsidRDefault="00C52C2B">
      <w:pPr>
        <w:spacing w:after="0"/>
      </w:pPr>
      <w:r>
        <w:separator/>
      </w:r>
    </w:p>
  </w:endnote>
  <w:endnote w:type="continuationSeparator" w:id="0">
    <w:p w14:paraId="16237AAB" w14:textId="77777777" w:rsidR="00C52C2B" w:rsidRDefault="00C52C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C57C0" w14:textId="77777777" w:rsidR="00C52C2B" w:rsidRDefault="00C52C2B">
      <w:r>
        <w:separator/>
      </w:r>
    </w:p>
  </w:footnote>
  <w:footnote w:type="continuationSeparator" w:id="0">
    <w:p w14:paraId="2FD6F358" w14:textId="77777777" w:rsidR="00C52C2B" w:rsidRDefault="00C52C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9EE9B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6884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02414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48992520">
    <w:abstractNumId w:val="0"/>
  </w:num>
  <w:num w:numId="2" w16cid:durableId="1814911303">
    <w:abstractNumId w:val="1"/>
  </w:num>
  <w:num w:numId="3" w16cid:durableId="15688771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5F8A"/>
    <w:rsid w:val="009B5F8A"/>
    <w:rsid w:val="00A15CE6"/>
    <w:rsid w:val="00C52C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15F48F"/>
  <w15:docId w15:val="{22C1130F-20AC-4CA3-A780-E5A3AD240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A15CE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424</Words>
  <Characters>2417</Characters>
  <Application>Microsoft Office Word</Application>
  <DocSecurity>0</DocSecurity>
  <Lines>20</Lines>
  <Paragraphs>5</Paragraphs>
  <ScaleCrop>false</ScaleCrop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анилова Анастасия Сергеевна</dc:creator>
  <cp:keywords/>
  <cp:lastModifiedBy>Данилова Анастасия Сергеевна</cp:lastModifiedBy>
  <cp:revision>2</cp:revision>
  <dcterms:created xsi:type="dcterms:W3CDTF">2024-10-26T15:55:00Z</dcterms:created>
  <dcterms:modified xsi:type="dcterms:W3CDTF">2024-10-26T15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атематические основы защиты информации и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